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Application</w:t>
      </w:r>
    </w:p>
    <w:p>
      <w:pPr>
        <w:pStyle w:val="FirstParagraph"/>
      </w:pPr>
      <w:r>
        <w:t xml:space="preserve">Your Name</w:t>
      </w:r>
      <w:r>
        <w:br/>
      </w:r>
      <w:r>
        <w:t xml:space="preserve">123 Science Lane</w:t>
      </w:r>
      <w:r>
        <w:br/>
      </w:r>
      <w:r>
        <w:t xml:space="preserve">Sydney, NSW 2000</w:t>
      </w:r>
      <w:r>
        <w:br/>
      </w:r>
      <w:r>
        <w:t xml:space="preserve">Australia</w:t>
      </w:r>
    </w:p>
    <w:p>
      <w:pPr>
        <w:pStyle w:val="BodyText"/>
      </w:pPr>
      <w:r>
        <w:t xml:space="preserve">Email: your.email@example.com | Phone: +61 412 345 678</w:t>
      </w:r>
    </w:p>
    <w:bookmarkStart w:id="20" w:name="cover-letter"/>
    <w:p>
      <w:pPr>
        <w:pStyle w:val="Heading1"/>
      </w:pPr>
      <w:r>
        <w:t xml:space="preserve">Cover Letter</w:t>
      </w:r>
    </w:p>
    <w:bookmarkEnd w:id="20"/>
    <w:p>
      <w:pPr>
        <w:pStyle w:val="FirstParagraph"/>
      </w:pPr>
      <w:r>
        <w:t xml:space="preserve">[Date]</w:t>
      </w:r>
    </w:p>
    <w:p>
      <w:pPr>
        <w:pStyle w:val="BodyText"/>
      </w:pPr>
      <w:r>
        <w:t xml:space="preserve">Human Resources Department</w:t>
      </w:r>
      <w:r>
        <w:br/>
      </w:r>
      <w:r>
        <w:t xml:space="preserve">[Company Name]</w:t>
      </w:r>
      <w:r>
        <w:br/>
      </w:r>
      <w:r>
        <w:t xml:space="preserve">[Company Address]</w:t>
      </w:r>
      <w:r>
        <w:br/>
      </w:r>
      <w:r>
        <w:t xml:space="preserve">Sydney, NSW 2000</w:t>
      </w:r>
      <w:r>
        <w:br/>
      </w:r>
      <w:r>
        <w:t xml:space="preserve">Australia</w:t>
      </w:r>
    </w:p>
    <w:bookmarkStart w:id="21" w:name="dear-hiring-managers-name"/>
    <w:p>
      <w:pPr>
        <w:pStyle w:val="Heading2"/>
      </w:pPr>
      <w:r>
        <w:t xml:space="preserve">Dear [Hiring Manager's Name],</w:t>
      </w:r>
    </w:p>
    <w:p>
      <w:pPr>
        <w:pStyle w:val="FirstParagraph"/>
      </w:pPr>
      <w:r>
        <w:t xml:space="preserve">As a dedicated Biologist with over [X years] of experience in ecological research, conservation biology, and environmental data analysis, I am writing to express my enthusiasm for the Biologist position at [Company Name] in Australia Sydney. This opportunity aligns perfectly with my professional goals and passion for advancing scientific understanding while contributing to the unique ecosystems of this vibrant region.</w:t>
      </w:r>
    </w:p>
    <w:p>
      <w:pPr>
        <w:pStyle w:val="BodyText"/>
      </w:pPr>
      <w:r>
        <w:t xml:space="preserve">My academic background in [Your Degree] from [University Name], combined with hands-on fieldwork across diverse habitats, has equipped me to address complex biological challenges. Whether studying marine biodiversity in the Great Barrier Reef or analyzing urban wildlife patterns in Sydney’s green spaces, I have consistently applied rigorous scientific methods to inform conservation strategies and policy decisions. The dynamic environment of Australia Sydney, home to iconic species like the eastern grey kangaroo and unique flora such as eucalyptus forests, offers an unparalleled platform for impactful work as a Biologist.</w:t>
      </w:r>
    </w:p>
    <w:p>
      <w:pPr>
        <w:pStyle w:val="BodyText"/>
      </w:pPr>
      <w:r>
        <w:t xml:space="preserve">At [Previous Employer/Institution], I led projects that integrated molecular biology techniques with ecological monitoring to assess habitat health. One notable initiative involved tracking the impact of urbanization on native frog populations, resulting in a published paper in [Journal Name] and influencing local land-use planning. These experiences have honed my ability to collaborate with multidisciplinary teams, communicate findings effectively to stakeholders, and adapt research methodologies to real-world constraints—skills I am eager to bring to your organization.</w:t>
      </w:r>
    </w:p>
    <w:p>
      <w:pPr>
        <w:pStyle w:val="BodyText"/>
      </w:pPr>
      <w:r>
        <w:t xml:space="preserve">Australia Sydney’s commitment to sustainability and innovation resonates deeply with my values. The region’s dual focus on preserving its natural heritage while embracing cutting-edge technologies in environmental science creates an ideal setting for a Biologist. I am particularly drawn to [Company Name]’s work in [specific project, initiative, or area of expertise], as it aligns with my expertise in [mention relevant skill or interest, e.g., "genetic diversity analysis" or "climate change mitigation"]. I am confident that my technical proficiency in tools such as PCR, GIS mapping, and statistical software like R will contribute to your team’s success.</w:t>
      </w:r>
    </w:p>
    <w:p>
      <w:pPr>
        <w:pStyle w:val="BodyText"/>
      </w:pPr>
      <w:r>
        <w:t xml:space="preserve">My career has been defined by a curiosity for the natural world and a determination to protect it. In Sydney, I have witnessed firsthand the interplay between urban development and ecological resilience. As a Biologist, I am committed to bridging this gap through research that informs sustainable practices. For instance, my recent work on invasive species management in coastal ecosystems has demonstrated how targeted interventions can restore biodiversity while balancing human needs—a principle I believe is critical for Australia Sydney’s future.</w:t>
      </w:r>
    </w:p>
    <w:p>
      <w:pPr>
        <w:pStyle w:val="BodyText"/>
      </w:pPr>
      <w:r>
        <w:t xml:space="preserve">What sets me apart is my ability to translate complex scientific concepts into actionable solutions. During a collaborative project with [Organization Name], I developed an interactive dashboard that visualized habitat data for policymakers, leading to more informed conservation efforts. This experience reinforced the importance of clear communication in science, a skill I have further refined through public speaking engagements and workshops on environmental education.</w:t>
      </w:r>
    </w:p>
    <w:p>
      <w:pPr>
        <w:pStyle w:val="BodyText"/>
      </w:pPr>
      <w:r>
        <w:t xml:space="preserve">As you consider candidates for the Biologist role in Australia Sydney, I am eager to contribute my expertise in [specific area, e.g., "terrestrial ecology" or "marine biology"] while learning from the innovative approaches of your team. I am particularly interested in how [Company Name] leverages technology and community engagement to address environmental challenges, and I would be honored to play a part in these efforts.</w:t>
      </w:r>
    </w:p>
    <w:p>
      <w:pPr>
        <w:pStyle w:val="BodyText"/>
      </w:pPr>
      <w:r>
        <w:t xml:space="preserve">Thank you for reviewing my application. I would welcome the opportunity to discuss how my background, skills, and passion for biology align with the needs of your organization. Please feel free to contact me at [Phone Number] or [Email Address] at your earliest convenience. I look forward to the possibility of contributing to the scientific and environmental advancements of Australia Sydney.</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Application</dc:title>
  <dc:creator/>
  <dc:language>en</dc:language>
  <cp:keywords/>
  <dcterms:created xsi:type="dcterms:W3CDTF">2025-12-10T14:21:37Z</dcterms:created>
  <dcterms:modified xsi:type="dcterms:W3CDTF">2025-12-10T14:21:37Z</dcterms:modified>
</cp:coreProperties>
</file>

<file path=docProps/custom.xml><?xml version="1.0" encoding="utf-8"?>
<Properties xmlns="http://schemas.openxmlformats.org/officeDocument/2006/custom-properties" xmlns:vt="http://schemas.openxmlformats.org/officeDocument/2006/docPropsVTypes"/>
</file>